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6F6A7" w14:textId="76753C46" w:rsidR="003F7424" w:rsidRPr="003F7424" w:rsidRDefault="003F742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eastAsia="Arial" w:hint="eastAsia"/>
          <w:color w:val="000000"/>
        </w:rPr>
      </w:pPr>
      <w:r>
        <w:rPr>
          <w:rFonts w:eastAsia="Arial"/>
          <w:color w:val="000000"/>
        </w:rPr>
        <w:t xml:space="preserve">NOTE! </w:t>
      </w:r>
      <w:r w:rsidRPr="003F7424">
        <w:rPr>
          <w:rFonts w:eastAsia="Arial"/>
          <w:color w:val="000000"/>
        </w:rPr>
        <w:t>For files before YR2017</w:t>
      </w:r>
      <w:r>
        <w:rPr>
          <w:rFonts w:eastAsia="Arial"/>
          <w:color w:val="000000"/>
        </w:rPr>
        <w:t>,</w:t>
      </w:r>
    </w:p>
    <w:p w14:paraId="00000001" w14:textId="1B0B05B7" w:rsidR="007D0FAE" w:rsidRDefault="003F742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eastAsia="Arial"/>
          <w:color w:val="000000"/>
        </w:rPr>
        <w:t>1989: Feb 10 - Feb 17 no data, 1990: Dec 3 - Dec 12 no data</w:t>
      </w:r>
    </w:p>
    <w:p w14:paraId="00000002" w14:textId="77777777" w:rsidR="007D0FAE" w:rsidRDefault="003F742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eastAsia="Arial"/>
          <w:color w:val="000000"/>
        </w:rPr>
        <w:t>Take</w:t>
      </w:r>
      <w:r>
        <w:t>n</w:t>
      </w:r>
      <w:r>
        <w:rPr>
          <w:rFonts w:eastAsia="Arial"/>
          <w:color w:val="000000"/>
        </w:rPr>
        <w:t xml:space="preserve"> from the nearest station of the same cluster: Nieuw Beerta</w:t>
      </w:r>
    </w:p>
    <w:sectPr w:rsidR="007D0FAE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MTIxtTQyNTWzNDdS0lEKTi0uzszPAykwrAUAhTaJyCwAAAA="/>
  </w:docVars>
  <w:rsids>
    <w:rsidRoot w:val="007D0FAE"/>
    <w:rsid w:val="003F7424"/>
    <w:rsid w:val="007D0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631E6"/>
  <w15:docId w15:val="{3B3B4900-F31A-469E-A50B-7F8227D69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ian, Bowen</cp:lastModifiedBy>
  <cp:revision>2</cp:revision>
  <dcterms:created xsi:type="dcterms:W3CDTF">2022-06-09T10:00:00Z</dcterms:created>
  <dcterms:modified xsi:type="dcterms:W3CDTF">2022-06-09T10:01:00Z</dcterms:modified>
</cp:coreProperties>
</file>